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W w:w="9464" w:type="dxa"/>
        <w:tblInd w:w="-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9"/>
        <w:gridCol w:w="7655"/>
      </w:tblGrid>
      <w:tr w:rsidR="0068016E" w:rsidTr="0068016E">
        <w:tc>
          <w:tcPr>
            <w:tcW w:w="1809" w:type="dxa"/>
          </w:tcPr>
          <w:p w:rsidR="0068016E" w:rsidRDefault="000F1CAA" w:rsidP="0068016E">
            <w:bookmarkStart w:id="0" w:name="_GoBack"/>
            <w:bookmarkEnd w:id="0"/>
            <w: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8.45pt;height:79pt">
                  <v:imagedata r:id="rId9" o:title="logo"/>
                </v:shape>
              </w:pict>
            </w:r>
          </w:p>
        </w:tc>
        <w:tc>
          <w:tcPr>
            <w:tcW w:w="7655" w:type="dxa"/>
          </w:tcPr>
          <w:p w:rsidR="003D2E53" w:rsidRDefault="003D2E53" w:rsidP="00347C4F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:rsidR="003D2E53" w:rsidRDefault="003D2E53" w:rsidP="00347C4F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:rsidR="0068016E" w:rsidRDefault="00347C4F" w:rsidP="008C5A0B">
            <w:pPr>
              <w:jc w:val="center"/>
            </w:pPr>
            <w:r>
              <w:rPr>
                <w:rFonts w:ascii="Times New Roman" w:hAnsi="Times New Roman" w:cs="Times New Roman"/>
                <w:b/>
                <w:szCs w:val="20"/>
              </w:rPr>
              <w:t>EMÜ 400</w:t>
            </w:r>
            <w:r w:rsidR="0068016E" w:rsidRPr="0068016E">
              <w:rPr>
                <w:rFonts w:ascii="Times New Roman" w:hAnsi="Times New Roman" w:cs="Times New Roman"/>
                <w:b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Cs w:val="20"/>
              </w:rPr>
              <w:t xml:space="preserve">İş Başı Eğitimi </w:t>
            </w:r>
            <w:r w:rsidR="008C5A0B">
              <w:rPr>
                <w:rFonts w:ascii="Times New Roman" w:hAnsi="Times New Roman" w:cs="Times New Roman"/>
                <w:b/>
                <w:szCs w:val="20"/>
              </w:rPr>
              <w:t>Ara</w:t>
            </w:r>
            <w:r w:rsidR="00905218">
              <w:rPr>
                <w:rFonts w:ascii="Times New Roman" w:hAnsi="Times New Roman" w:cs="Times New Roman"/>
                <w:b/>
                <w:szCs w:val="20"/>
              </w:rPr>
              <w:t xml:space="preserve"> Rapor</w:t>
            </w:r>
            <w:r w:rsidR="00771012">
              <w:rPr>
                <w:rFonts w:ascii="Times New Roman" w:hAnsi="Times New Roman" w:cs="Times New Roman"/>
                <w:b/>
                <w:szCs w:val="20"/>
              </w:rPr>
              <w:t xml:space="preserve"> Formu </w:t>
            </w:r>
          </w:p>
        </w:tc>
      </w:tr>
    </w:tbl>
    <w:p w:rsidR="008F4740" w:rsidRDefault="00905218" w:rsidP="008F4740">
      <w:pPr>
        <w:spacing w:after="0"/>
        <w:jc w:val="righ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Tarih </w:t>
      </w:r>
    </w:p>
    <w:p w:rsidR="006A2D19" w:rsidRDefault="006A2D19" w:rsidP="006A2D19">
      <w:pPr>
        <w:spacing w:after="0"/>
        <w:jc w:val="righ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…/</w:t>
      </w:r>
      <w:proofErr w:type="gramStart"/>
      <w:r>
        <w:rPr>
          <w:rFonts w:ascii="Times New Roman" w:hAnsi="Times New Roman" w:cs="Times New Roman"/>
          <w:b/>
        </w:rPr>
        <w:t>….</w:t>
      </w:r>
      <w:proofErr w:type="gramEnd"/>
      <w:r>
        <w:rPr>
          <w:rFonts w:ascii="Times New Roman" w:hAnsi="Times New Roman" w:cs="Times New Roman"/>
          <w:b/>
        </w:rPr>
        <w:t>/20…</w:t>
      </w:r>
    </w:p>
    <w:tbl>
      <w:tblPr>
        <w:tblStyle w:val="TabloKlavuzu"/>
        <w:tblW w:w="0" w:type="auto"/>
        <w:tblInd w:w="38" w:type="dxa"/>
        <w:tblLook w:val="04A0" w:firstRow="1" w:lastRow="0" w:firstColumn="1" w:lastColumn="0" w:noHBand="0" w:noVBand="1"/>
      </w:tblPr>
      <w:tblGrid>
        <w:gridCol w:w="9212"/>
      </w:tblGrid>
      <w:tr w:rsidR="006A2D19" w:rsidTr="00BB0B98">
        <w:tc>
          <w:tcPr>
            <w:tcW w:w="9212" w:type="dxa"/>
          </w:tcPr>
          <w:p w:rsidR="006A2D19" w:rsidRPr="006A2D19" w:rsidRDefault="006A2D19" w:rsidP="006A2D19">
            <w:pPr>
              <w:pStyle w:val="ListeParagraf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blem Tanımı</w:t>
            </w:r>
          </w:p>
        </w:tc>
      </w:tr>
      <w:tr w:rsidR="006A2D19" w:rsidTr="00BB0B98">
        <w:tc>
          <w:tcPr>
            <w:tcW w:w="9212" w:type="dxa"/>
          </w:tcPr>
          <w:p w:rsidR="006A2D19" w:rsidRDefault="006A2D19" w:rsidP="006A2D19">
            <w:pPr>
              <w:jc w:val="right"/>
              <w:rPr>
                <w:rFonts w:ascii="Times New Roman" w:hAnsi="Times New Roman" w:cs="Times New Roman"/>
                <w:b/>
              </w:rPr>
            </w:pPr>
          </w:p>
          <w:p w:rsidR="006A2D19" w:rsidRDefault="006A2D19" w:rsidP="006A2D19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6A2D19" w:rsidRDefault="006A2D19" w:rsidP="006A2D19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7723EF" w:rsidRDefault="007723EF" w:rsidP="006A2D19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6A2D19" w:rsidRDefault="006A2D19" w:rsidP="006A2D19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6A2D19" w:rsidRDefault="006A2D19" w:rsidP="006A2D19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6A2D19" w:rsidRDefault="006A2D19" w:rsidP="006A2D19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6A2D19" w:rsidTr="00BB0B98">
        <w:tc>
          <w:tcPr>
            <w:tcW w:w="9212" w:type="dxa"/>
          </w:tcPr>
          <w:p w:rsidR="006A2D19" w:rsidRPr="006A2D19" w:rsidRDefault="006A2D19" w:rsidP="006A2D19">
            <w:pPr>
              <w:pStyle w:val="ListeParagraf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Giriş</w:t>
            </w:r>
          </w:p>
        </w:tc>
      </w:tr>
      <w:tr w:rsidR="006A2D19" w:rsidTr="00BB0B98">
        <w:tc>
          <w:tcPr>
            <w:tcW w:w="9212" w:type="dxa"/>
          </w:tcPr>
          <w:p w:rsidR="006A2D19" w:rsidRDefault="006A2D19" w:rsidP="006A2D19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6A2D19" w:rsidRDefault="006A2D19" w:rsidP="006A2D19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7723EF" w:rsidRDefault="007723EF" w:rsidP="006A2D19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7723EF" w:rsidRDefault="007723EF" w:rsidP="006A2D19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6A2D19" w:rsidRDefault="006A2D19" w:rsidP="006A2D19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6A2D19" w:rsidRDefault="006A2D19" w:rsidP="006A2D19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6A2D19" w:rsidTr="00BB0B98">
        <w:tc>
          <w:tcPr>
            <w:tcW w:w="9212" w:type="dxa"/>
          </w:tcPr>
          <w:p w:rsidR="006A2D19" w:rsidRPr="006A2D19" w:rsidRDefault="006A2D19" w:rsidP="006A2D19">
            <w:pPr>
              <w:pStyle w:val="ListeParagraf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Özet</w:t>
            </w:r>
          </w:p>
        </w:tc>
      </w:tr>
      <w:tr w:rsidR="006A2D19" w:rsidTr="00BB0B98">
        <w:tc>
          <w:tcPr>
            <w:tcW w:w="9212" w:type="dxa"/>
          </w:tcPr>
          <w:p w:rsidR="006A2D19" w:rsidRDefault="006A2D19" w:rsidP="006A2D19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7723EF" w:rsidRDefault="007723EF" w:rsidP="006A2D19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7723EF" w:rsidRDefault="007723EF" w:rsidP="006A2D19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7723EF" w:rsidRDefault="007723EF" w:rsidP="006A2D19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6A2D19" w:rsidRDefault="006A2D19" w:rsidP="006A2D19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6A2D19" w:rsidRDefault="006A2D19" w:rsidP="006A2D19">
            <w:pPr>
              <w:jc w:val="right"/>
              <w:rPr>
                <w:rFonts w:ascii="Times New Roman" w:hAnsi="Times New Roman" w:cs="Times New Roman"/>
                <w:b/>
              </w:rPr>
            </w:pPr>
          </w:p>
          <w:p w:rsidR="006A2D19" w:rsidRDefault="006A2D19" w:rsidP="006A2D19">
            <w:pPr>
              <w:jc w:val="right"/>
              <w:rPr>
                <w:rFonts w:ascii="Times New Roman" w:hAnsi="Times New Roman" w:cs="Times New Roman"/>
                <w:b/>
              </w:rPr>
            </w:pPr>
          </w:p>
        </w:tc>
      </w:tr>
      <w:tr w:rsidR="006A2D19" w:rsidTr="00BB0B98">
        <w:tc>
          <w:tcPr>
            <w:tcW w:w="9212" w:type="dxa"/>
          </w:tcPr>
          <w:p w:rsidR="006A2D19" w:rsidRPr="006A2D19" w:rsidRDefault="006A2D19" w:rsidP="006A2D19">
            <w:pPr>
              <w:pStyle w:val="ListeParagraf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Literatür Taraması</w:t>
            </w:r>
          </w:p>
        </w:tc>
      </w:tr>
      <w:tr w:rsidR="006A2D19" w:rsidTr="00BB0B98">
        <w:tc>
          <w:tcPr>
            <w:tcW w:w="9212" w:type="dxa"/>
          </w:tcPr>
          <w:p w:rsidR="006A2D19" w:rsidRDefault="006A2D19" w:rsidP="006A2D19">
            <w:pPr>
              <w:rPr>
                <w:rFonts w:ascii="Times New Roman" w:hAnsi="Times New Roman" w:cs="Times New Roman"/>
                <w:b/>
              </w:rPr>
            </w:pPr>
          </w:p>
          <w:p w:rsidR="006A2D19" w:rsidRDefault="006A2D19" w:rsidP="006A2D19">
            <w:pPr>
              <w:rPr>
                <w:rFonts w:ascii="Times New Roman" w:hAnsi="Times New Roman" w:cs="Times New Roman"/>
                <w:b/>
              </w:rPr>
            </w:pPr>
          </w:p>
          <w:p w:rsidR="006A2D19" w:rsidRDefault="006A2D19" w:rsidP="006A2D19">
            <w:pPr>
              <w:rPr>
                <w:rFonts w:ascii="Times New Roman" w:hAnsi="Times New Roman" w:cs="Times New Roman"/>
                <w:b/>
              </w:rPr>
            </w:pPr>
          </w:p>
          <w:p w:rsidR="007723EF" w:rsidRDefault="007723EF" w:rsidP="006A2D19">
            <w:pPr>
              <w:rPr>
                <w:rFonts w:ascii="Times New Roman" w:hAnsi="Times New Roman" w:cs="Times New Roman"/>
                <w:b/>
              </w:rPr>
            </w:pPr>
          </w:p>
          <w:p w:rsidR="006A2D19" w:rsidRDefault="006A2D19" w:rsidP="006A2D19">
            <w:pPr>
              <w:rPr>
                <w:rFonts w:ascii="Times New Roman" w:hAnsi="Times New Roman" w:cs="Times New Roman"/>
                <w:b/>
              </w:rPr>
            </w:pPr>
          </w:p>
          <w:p w:rsidR="006A2D19" w:rsidRDefault="006A2D19" w:rsidP="006A2D1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6A2D19" w:rsidTr="00BB0B98">
        <w:tc>
          <w:tcPr>
            <w:tcW w:w="9212" w:type="dxa"/>
          </w:tcPr>
          <w:p w:rsidR="006A2D19" w:rsidRPr="008C5A0B" w:rsidRDefault="006A2D19" w:rsidP="006A2D19">
            <w:pPr>
              <w:pStyle w:val="ListeParagraf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</w:rPr>
            </w:pPr>
            <w:r w:rsidRPr="008C5A0B">
              <w:rPr>
                <w:rFonts w:ascii="Times New Roman" w:hAnsi="Times New Roman" w:cs="Times New Roman"/>
                <w:b/>
              </w:rPr>
              <w:t>Yöntem</w:t>
            </w:r>
          </w:p>
          <w:p w:rsidR="006A2D19" w:rsidRDefault="006A2D19" w:rsidP="006A2D1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6A2D19" w:rsidTr="00BB0B98">
        <w:tc>
          <w:tcPr>
            <w:tcW w:w="9212" w:type="dxa"/>
          </w:tcPr>
          <w:p w:rsidR="006A2D19" w:rsidRDefault="006A2D19" w:rsidP="006A2D19">
            <w:pPr>
              <w:rPr>
                <w:rFonts w:ascii="Times New Roman" w:hAnsi="Times New Roman" w:cs="Times New Roman"/>
                <w:b/>
              </w:rPr>
            </w:pPr>
          </w:p>
          <w:p w:rsidR="006A2D19" w:rsidRDefault="006A2D19" w:rsidP="006A2D19">
            <w:pPr>
              <w:rPr>
                <w:rFonts w:ascii="Times New Roman" w:hAnsi="Times New Roman" w:cs="Times New Roman"/>
                <w:b/>
              </w:rPr>
            </w:pPr>
          </w:p>
          <w:p w:rsidR="007723EF" w:rsidRDefault="007723EF" w:rsidP="006A2D19">
            <w:pPr>
              <w:rPr>
                <w:rFonts w:ascii="Times New Roman" w:hAnsi="Times New Roman" w:cs="Times New Roman"/>
                <w:b/>
              </w:rPr>
            </w:pPr>
          </w:p>
          <w:p w:rsidR="006A2D19" w:rsidRDefault="006A2D19" w:rsidP="006A2D19">
            <w:pPr>
              <w:rPr>
                <w:rFonts w:ascii="Times New Roman" w:hAnsi="Times New Roman" w:cs="Times New Roman"/>
                <w:b/>
              </w:rPr>
            </w:pPr>
          </w:p>
          <w:p w:rsidR="006A2D19" w:rsidRDefault="006A2D19" w:rsidP="006A2D1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6A2D19" w:rsidTr="00BB0B98">
        <w:tc>
          <w:tcPr>
            <w:tcW w:w="9212" w:type="dxa"/>
          </w:tcPr>
          <w:p w:rsidR="006A2D19" w:rsidRDefault="006A2D19" w:rsidP="006A2D1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Öğrenci Adı-Soyadı                                                          İmza</w:t>
            </w:r>
          </w:p>
          <w:p w:rsidR="006A2D19" w:rsidRDefault="006A2D19" w:rsidP="006A2D19">
            <w:pPr>
              <w:rPr>
                <w:rFonts w:ascii="Times New Roman" w:hAnsi="Times New Roman" w:cs="Times New Roman"/>
                <w:b/>
              </w:rPr>
            </w:pPr>
          </w:p>
          <w:p w:rsidR="006A2D19" w:rsidRDefault="006A2D19" w:rsidP="006A2D19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6A2D19" w:rsidTr="00BB0B98">
        <w:tc>
          <w:tcPr>
            <w:tcW w:w="9212" w:type="dxa"/>
          </w:tcPr>
          <w:p w:rsidR="006A2D19" w:rsidRDefault="006A2D19" w:rsidP="00BB0B98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Kurum Danışmanı Adı-Soyadı                                        İmza</w:t>
            </w:r>
          </w:p>
          <w:p w:rsidR="006A2D19" w:rsidRDefault="006A2D19" w:rsidP="00BB0B98">
            <w:pPr>
              <w:rPr>
                <w:rFonts w:ascii="Times New Roman" w:hAnsi="Times New Roman" w:cs="Times New Roman"/>
                <w:b/>
              </w:rPr>
            </w:pPr>
          </w:p>
          <w:p w:rsidR="006A2D19" w:rsidRDefault="006A2D19" w:rsidP="00BB0B98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6A2D19" w:rsidTr="00BB0B98">
        <w:tc>
          <w:tcPr>
            <w:tcW w:w="9212" w:type="dxa"/>
          </w:tcPr>
          <w:p w:rsidR="006A2D19" w:rsidRDefault="006A2D19" w:rsidP="00BB0B98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anışman Öğretim Üyesi Adı-Soyadı                             İmza</w:t>
            </w:r>
          </w:p>
          <w:p w:rsidR="006A2D19" w:rsidRDefault="006A2D19" w:rsidP="00BB0B98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</w:tbl>
    <w:p w:rsidR="00905218" w:rsidRDefault="00905218" w:rsidP="000C0A1D">
      <w:pPr>
        <w:spacing w:after="0"/>
        <w:rPr>
          <w:rFonts w:ascii="Times New Roman" w:hAnsi="Times New Roman" w:cs="Times New Roman"/>
          <w:b/>
        </w:rPr>
      </w:pPr>
    </w:p>
    <w:sectPr w:rsidR="00905218" w:rsidSect="0068016E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F1CAA" w:rsidRDefault="000F1CAA" w:rsidP="0068016E">
      <w:pPr>
        <w:spacing w:after="0" w:line="240" w:lineRule="auto"/>
      </w:pPr>
      <w:r>
        <w:separator/>
      </w:r>
    </w:p>
  </w:endnote>
  <w:endnote w:type="continuationSeparator" w:id="0">
    <w:p w:rsidR="000F1CAA" w:rsidRDefault="000F1CAA" w:rsidP="006801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F1CAA" w:rsidRDefault="000F1CAA" w:rsidP="0068016E">
      <w:pPr>
        <w:spacing w:after="0" w:line="240" w:lineRule="auto"/>
      </w:pPr>
      <w:r>
        <w:separator/>
      </w:r>
    </w:p>
  </w:footnote>
  <w:footnote w:type="continuationSeparator" w:id="0">
    <w:p w:rsidR="000F1CAA" w:rsidRDefault="000F1CAA" w:rsidP="006801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016E" w:rsidRPr="0068016E" w:rsidRDefault="007243AF" w:rsidP="0068016E">
    <w:pPr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EK-</w:t>
    </w:r>
    <w:r w:rsidR="008C5A0B">
      <w:rPr>
        <w:rFonts w:ascii="Times New Roman" w:hAnsi="Times New Roman" w:cs="Times New Roman"/>
        <w:sz w:val="20"/>
        <w:szCs w:val="20"/>
      </w:rPr>
      <w:t>2</w:t>
    </w:r>
    <w:r w:rsidR="00347C4F">
      <w:rPr>
        <w:rFonts w:ascii="Times New Roman" w:hAnsi="Times New Roman" w:cs="Times New Roman"/>
        <w:sz w:val="20"/>
        <w:szCs w:val="20"/>
      </w:rPr>
      <w:t>: EMÜ 400</w:t>
    </w:r>
    <w:r w:rsidR="0068016E" w:rsidRPr="0068016E">
      <w:rPr>
        <w:rFonts w:ascii="Times New Roman" w:hAnsi="Times New Roman" w:cs="Times New Roman"/>
        <w:sz w:val="20"/>
        <w:szCs w:val="20"/>
      </w:rPr>
      <w:t xml:space="preserve"> </w:t>
    </w:r>
    <w:r w:rsidR="00347C4F">
      <w:rPr>
        <w:rFonts w:ascii="Times New Roman" w:hAnsi="Times New Roman" w:cs="Times New Roman"/>
        <w:sz w:val="20"/>
        <w:szCs w:val="20"/>
      </w:rPr>
      <w:t>İş Başı Eğitimi</w:t>
    </w:r>
    <w:r w:rsidR="0068016E" w:rsidRPr="0068016E">
      <w:rPr>
        <w:rFonts w:ascii="Times New Roman" w:hAnsi="Times New Roman" w:cs="Times New Roman"/>
        <w:sz w:val="20"/>
        <w:szCs w:val="20"/>
      </w:rPr>
      <w:t xml:space="preserve"> </w:t>
    </w:r>
    <w:r w:rsidR="008C5A0B">
      <w:rPr>
        <w:rFonts w:ascii="Times New Roman" w:hAnsi="Times New Roman" w:cs="Times New Roman"/>
        <w:sz w:val="20"/>
        <w:szCs w:val="20"/>
      </w:rPr>
      <w:t>Ara</w:t>
    </w:r>
    <w:r w:rsidR="00905218">
      <w:rPr>
        <w:rFonts w:ascii="Times New Roman" w:hAnsi="Times New Roman" w:cs="Times New Roman"/>
        <w:sz w:val="20"/>
        <w:szCs w:val="20"/>
      </w:rPr>
      <w:t xml:space="preserve"> Rapor</w:t>
    </w:r>
    <w:r w:rsidR="00771012">
      <w:rPr>
        <w:rFonts w:ascii="Times New Roman" w:hAnsi="Times New Roman" w:cs="Times New Roman"/>
        <w:sz w:val="20"/>
        <w:szCs w:val="20"/>
      </w:rPr>
      <w:t xml:space="preserve"> Formu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F91F43"/>
    <w:multiLevelType w:val="hybridMultilevel"/>
    <w:tmpl w:val="8B0EF90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CC80CC2"/>
    <w:multiLevelType w:val="hybridMultilevel"/>
    <w:tmpl w:val="09DED02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trA0sDCyNDe3NDFU0lEKTi0uzszPAykwqwUAcVNL3iwAAAA="/>
  </w:docVars>
  <w:rsids>
    <w:rsidRoot w:val="001D4DD6"/>
    <w:rsid w:val="00083508"/>
    <w:rsid w:val="000C0A1D"/>
    <w:rsid w:val="000F1CAA"/>
    <w:rsid w:val="001452E1"/>
    <w:rsid w:val="00170463"/>
    <w:rsid w:val="0018543F"/>
    <w:rsid w:val="001B0A3A"/>
    <w:rsid w:val="001B7E95"/>
    <w:rsid w:val="001D4DD6"/>
    <w:rsid w:val="001D626A"/>
    <w:rsid w:val="002433E6"/>
    <w:rsid w:val="00273613"/>
    <w:rsid w:val="002B3DFF"/>
    <w:rsid w:val="002C4CF8"/>
    <w:rsid w:val="0033745E"/>
    <w:rsid w:val="00347C4F"/>
    <w:rsid w:val="003A3865"/>
    <w:rsid w:val="003D2E53"/>
    <w:rsid w:val="004875EB"/>
    <w:rsid w:val="0053539C"/>
    <w:rsid w:val="005E6F12"/>
    <w:rsid w:val="0068016E"/>
    <w:rsid w:val="006977C8"/>
    <w:rsid w:val="006A2D19"/>
    <w:rsid w:val="00723776"/>
    <w:rsid w:val="007243AF"/>
    <w:rsid w:val="0076399C"/>
    <w:rsid w:val="00771012"/>
    <w:rsid w:val="007723EF"/>
    <w:rsid w:val="008011F0"/>
    <w:rsid w:val="008C4BA6"/>
    <w:rsid w:val="008C5A0B"/>
    <w:rsid w:val="008F4740"/>
    <w:rsid w:val="00905218"/>
    <w:rsid w:val="00944CB8"/>
    <w:rsid w:val="009B0B50"/>
    <w:rsid w:val="009B4835"/>
    <w:rsid w:val="00AE44BF"/>
    <w:rsid w:val="00B37401"/>
    <w:rsid w:val="00B85168"/>
    <w:rsid w:val="00C50B19"/>
    <w:rsid w:val="00C67ED9"/>
    <w:rsid w:val="00D009AA"/>
    <w:rsid w:val="00D055D9"/>
    <w:rsid w:val="00D6068E"/>
    <w:rsid w:val="00D767BC"/>
    <w:rsid w:val="00E0593D"/>
    <w:rsid w:val="00E532FB"/>
    <w:rsid w:val="00E951BC"/>
    <w:rsid w:val="00EB1422"/>
    <w:rsid w:val="00EC04EC"/>
    <w:rsid w:val="00EC147B"/>
    <w:rsid w:val="00ED6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6801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68016E"/>
  </w:style>
  <w:style w:type="paragraph" w:styleId="Altbilgi">
    <w:name w:val="footer"/>
    <w:basedOn w:val="Normal"/>
    <w:link w:val="AltbilgiChar"/>
    <w:uiPriority w:val="99"/>
    <w:unhideWhenUsed/>
    <w:rsid w:val="006801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68016E"/>
  </w:style>
  <w:style w:type="paragraph" w:styleId="BalonMetni">
    <w:name w:val="Balloon Text"/>
    <w:basedOn w:val="Normal"/>
    <w:link w:val="BalonMetniChar"/>
    <w:uiPriority w:val="99"/>
    <w:semiHidden/>
    <w:unhideWhenUsed/>
    <w:rsid w:val="006801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8016E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68016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B85168"/>
    <w:pPr>
      <w:ind w:left="720"/>
      <w:contextualSpacing/>
    </w:pPr>
  </w:style>
  <w:style w:type="paragraph" w:styleId="ResimYazs">
    <w:name w:val="caption"/>
    <w:basedOn w:val="Normal"/>
    <w:next w:val="Normal"/>
    <w:uiPriority w:val="35"/>
    <w:unhideWhenUsed/>
    <w:qFormat/>
    <w:rsid w:val="006A2D19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6801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68016E"/>
  </w:style>
  <w:style w:type="paragraph" w:styleId="Altbilgi">
    <w:name w:val="footer"/>
    <w:basedOn w:val="Normal"/>
    <w:link w:val="AltbilgiChar"/>
    <w:uiPriority w:val="99"/>
    <w:unhideWhenUsed/>
    <w:rsid w:val="006801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68016E"/>
  </w:style>
  <w:style w:type="paragraph" w:styleId="BalonMetni">
    <w:name w:val="Balloon Text"/>
    <w:basedOn w:val="Normal"/>
    <w:link w:val="BalonMetniChar"/>
    <w:uiPriority w:val="99"/>
    <w:semiHidden/>
    <w:unhideWhenUsed/>
    <w:rsid w:val="006801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8016E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68016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B85168"/>
    <w:pPr>
      <w:ind w:left="720"/>
      <w:contextualSpacing/>
    </w:pPr>
  </w:style>
  <w:style w:type="paragraph" w:styleId="ResimYazs">
    <w:name w:val="caption"/>
    <w:basedOn w:val="Normal"/>
    <w:next w:val="Normal"/>
    <w:uiPriority w:val="35"/>
    <w:unhideWhenUsed/>
    <w:qFormat/>
    <w:rsid w:val="006A2D19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FE9F14DB-5968-4965-9BA9-6BA784E9AD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wlett-Packard Company</dc:creator>
  <cp:lastModifiedBy>Casper</cp:lastModifiedBy>
  <cp:revision>6</cp:revision>
  <cp:lastPrinted>2019-10-02T05:52:00Z</cp:lastPrinted>
  <dcterms:created xsi:type="dcterms:W3CDTF">2019-10-03T07:52:00Z</dcterms:created>
  <dcterms:modified xsi:type="dcterms:W3CDTF">2019-10-15T11:40:00Z</dcterms:modified>
</cp:coreProperties>
</file>